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958E9" w14:textId="77777777" w:rsidR="00F25642" w:rsidRDefault="00F25642"/>
    <w:p w14:paraId="73FE4139" w14:textId="77777777" w:rsidR="007E3C80" w:rsidRDefault="007E3C80"/>
    <w:p w14:paraId="699064AC" w14:textId="77777777" w:rsidR="007E3C80" w:rsidRDefault="007E3C80"/>
    <w:p w14:paraId="619A9677" w14:textId="450CD889" w:rsidR="007E3C80" w:rsidRPr="007E3C80" w:rsidRDefault="007E3C80" w:rsidP="007E3C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From:</w:t>
      </w:r>
      <w:r w:rsidRPr="007E3C80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Jessica Moro </w:t>
      </w:r>
      <w:hyperlink r:id="rId4" w:history="1">
        <w:r w:rsidRPr="007E3C80">
          <w:rPr>
            <w:rFonts w:ascii="Calibri" w:eastAsia="Times New Roman" w:hAnsi="Calibri" w:cs="Calibri"/>
            <w:color w:val="0000FF"/>
            <w:kern w:val="0"/>
            <w:u w:val="single"/>
            <w14:ligatures w14:val="none"/>
          </w:rPr>
          <w:t>&lt;jmoro@fiu.edu&gt;</w:t>
        </w:r>
      </w:hyperlink>
      <w:r w:rsidRPr="007E3C80">
        <w:rPr>
          <w:rFonts w:ascii="Calibri" w:eastAsia="Times New Roman" w:hAnsi="Calibri" w:cs="Calibri"/>
          <w:color w:val="000000"/>
          <w:kern w:val="0"/>
          <w14:ligatures w14:val="none"/>
        </w:rPr>
        <w:br/>
      </w:r>
      <w:r w:rsidRPr="007E3C80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Sent:</w:t>
      </w:r>
      <w:r w:rsidRPr="007E3C80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Wednesday, April 24, 2024 3:06 PM</w:t>
      </w:r>
      <w:r w:rsidRPr="007E3C80">
        <w:rPr>
          <w:rFonts w:ascii="Calibri" w:eastAsia="Times New Roman" w:hAnsi="Calibri" w:cs="Calibri"/>
          <w:color w:val="000000"/>
          <w:kern w:val="0"/>
          <w14:ligatures w14:val="none"/>
        </w:rPr>
        <w:br/>
      </w:r>
      <w:r w:rsidRPr="007E3C80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To:</w:t>
      </w:r>
      <w:r w:rsidRPr="007E3C80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Susan Himburg </w:t>
      </w:r>
      <w:hyperlink r:id="rId5" w:history="1">
        <w:r w:rsidRPr="007E3C80">
          <w:rPr>
            <w:rFonts w:ascii="Calibri" w:eastAsia="Times New Roman" w:hAnsi="Calibri" w:cs="Calibri"/>
            <w:color w:val="0000FF"/>
            <w:kern w:val="0"/>
            <w:u w:val="single"/>
            <w14:ligatures w14:val="none"/>
          </w:rPr>
          <w:t>&lt;himburgs@fiu.edu&gt;</w:t>
        </w:r>
      </w:hyperlink>
      <w:r w:rsidRPr="007E3C80">
        <w:rPr>
          <w:rFonts w:ascii="Calibri" w:eastAsia="Times New Roman" w:hAnsi="Calibri" w:cs="Calibri"/>
          <w:color w:val="000000"/>
          <w:kern w:val="0"/>
          <w14:ligatures w14:val="none"/>
        </w:rPr>
        <w:br/>
      </w:r>
      <w:r w:rsidRPr="007E3C80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c:</w:t>
      </w:r>
      <w:r w:rsidRPr="007E3C80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Gregory Murad Reis </w:t>
      </w:r>
      <w:hyperlink r:id="rId6" w:history="1">
        <w:r w:rsidRPr="007E3C80">
          <w:rPr>
            <w:rFonts w:ascii="Calibri" w:eastAsia="Times New Roman" w:hAnsi="Calibri" w:cs="Calibri"/>
            <w:color w:val="0000FF"/>
            <w:kern w:val="0"/>
            <w:u w:val="single"/>
            <w14:ligatures w14:val="none"/>
          </w:rPr>
          <w:t>&lt;gmuradre@fiu.edu&gt;</w:t>
        </w:r>
      </w:hyperlink>
      <w:r w:rsidRPr="007E3C80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; Jocelyn Talavera </w:t>
      </w:r>
      <w:hyperlink r:id="rId7" w:history="1">
        <w:r w:rsidRPr="007E3C80">
          <w:rPr>
            <w:rFonts w:ascii="Calibri" w:eastAsia="Times New Roman" w:hAnsi="Calibri" w:cs="Calibri"/>
            <w:color w:val="0000FF"/>
            <w:kern w:val="0"/>
            <w:u w:val="single"/>
            <w14:ligatures w14:val="none"/>
          </w:rPr>
          <w:t>&lt;jtalaver@fiu.edu&gt;</w:t>
        </w:r>
      </w:hyperlink>
      <w:r w:rsidRPr="007E3C80">
        <w:rPr>
          <w:rFonts w:ascii="Calibri" w:eastAsia="Times New Roman" w:hAnsi="Calibri" w:cs="Calibri"/>
          <w:color w:val="000000"/>
          <w:kern w:val="0"/>
          <w14:ligatures w14:val="none"/>
        </w:rPr>
        <w:br/>
      </w:r>
      <w:r w:rsidRPr="007E3C80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Subject:</w:t>
      </w:r>
      <w:r w:rsidRPr="007E3C80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RE: this degree got approved today - need course numbers</w:t>
      </w:r>
      <w:r w:rsidRPr="007E3C8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 </w:t>
      </w:r>
    </w:p>
    <w:p w14:paraId="3429B0B9" w14:textId="39AC4652" w:rsidR="007E3C80" w:rsidRPr="007E3C80" w:rsidRDefault="007E3C80" w:rsidP="007E3C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Hello, </w:t>
      </w:r>
    </w:p>
    <w:p w14:paraId="3E6D8466" w14:textId="77777777" w:rsidR="007E3C80" w:rsidRPr="007E3C80" w:rsidRDefault="007E3C80" w:rsidP="007E3C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ocelyn was able to find the course numbers:</w:t>
      </w:r>
    </w:p>
    <w:p w14:paraId="0A7D09B6" w14:textId="77777777" w:rsidR="007E3C80" w:rsidRPr="007E3C80" w:rsidRDefault="007E3C80" w:rsidP="007E3C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CAP 2757 Introduction to Data Science</w:t>
      </w:r>
    </w:p>
    <w:p w14:paraId="79EA379F" w14:textId="77777777" w:rsidR="007E3C80" w:rsidRPr="007E3C80" w:rsidRDefault="007E3C80" w:rsidP="007E3C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CAP 3764 Advanced Data Science</w:t>
      </w:r>
    </w:p>
    <w:p w14:paraId="2964CAEB" w14:textId="77777777" w:rsidR="007E3C80" w:rsidRPr="007E3C80" w:rsidRDefault="007E3C80" w:rsidP="007E3C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COP 2047 Python Programming I</w:t>
      </w:r>
    </w:p>
    <w:p w14:paraId="1AC97277" w14:textId="77777777" w:rsidR="007E3C80" w:rsidRPr="007E3C80" w:rsidRDefault="007E3C80" w:rsidP="007E3C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COP 3410 Computational Thinking</w:t>
      </w:r>
    </w:p>
    <w:p w14:paraId="3D38F195" w14:textId="77777777" w:rsidR="007E3C80" w:rsidRPr="007E3C80" w:rsidRDefault="007E3C80" w:rsidP="007E3C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COP 3045 Python Programming II</w:t>
      </w:r>
    </w:p>
    <w:p w14:paraId="4C98BD5D" w14:textId="77777777" w:rsidR="007E3C80" w:rsidRPr="007E3C80" w:rsidRDefault="007E3C80" w:rsidP="007E3C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CAI 4203 Introduction to Deep Learning</w:t>
      </w:r>
    </w:p>
    <w:p w14:paraId="1AA589A1" w14:textId="77777777" w:rsidR="007E3C80" w:rsidRPr="007E3C80" w:rsidRDefault="007E3C80" w:rsidP="007E3C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5B9DAE18" w14:textId="77777777" w:rsidR="007E3C80" w:rsidRPr="007E3C80" w:rsidRDefault="007E3C80" w:rsidP="007E3C80">
      <w:pPr>
        <w:shd w:val="clear" w:color="auto" w:fill="FFFFFF"/>
        <w:spacing w:before="100" w:beforeAutospacing="1" w:after="255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Helvetica Neue" w:eastAsia="Times New Roman" w:hAnsi="Helvetica Neue" w:cs="Times New Roman"/>
          <w:b/>
          <w:bCs/>
          <w:color w:val="222222"/>
          <w:kern w:val="0"/>
          <w:sz w:val="28"/>
          <w:szCs w:val="28"/>
          <w:lang w:val="en"/>
          <w14:ligatures w14:val="none"/>
        </w:rPr>
        <w:t xml:space="preserve">Jessica Moro, MPA  </w:t>
      </w:r>
      <w:r w:rsidRPr="007E3C80">
        <w:rPr>
          <w:rFonts w:ascii="Helvetica Neue" w:eastAsia="Times New Roman" w:hAnsi="Helvetica Neue" w:cs="Times New Roman"/>
          <w:color w:val="222222"/>
          <w:kern w:val="0"/>
          <w:sz w:val="21"/>
          <w:szCs w:val="21"/>
          <w:lang w:val="en"/>
          <w14:ligatures w14:val="none"/>
        </w:rPr>
        <w:br/>
      </w:r>
      <w:r w:rsidRPr="007E3C80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Manager of Academic Records Operations</w:t>
      </w:r>
      <w:r w:rsidRPr="007E3C80">
        <w:rPr>
          <w:rFonts w:ascii="Helvetica Neue" w:eastAsia="Times New Roman" w:hAnsi="Helvetica Neue" w:cs="Times New Roman"/>
          <w:color w:val="222222"/>
          <w:kern w:val="0"/>
          <w:sz w:val="21"/>
          <w:szCs w:val="21"/>
          <w:lang w:val="en"/>
          <w14:ligatures w14:val="none"/>
        </w:rPr>
        <w:br/>
      </w:r>
      <w:r w:rsidRPr="007E3C80">
        <w:rPr>
          <w:rFonts w:ascii="Helvetica Neue" w:eastAsia="Times New Roman" w:hAnsi="Helvetica Neue" w:cs="Times New Roman"/>
          <w:i/>
          <w:iCs/>
          <w:color w:val="222222"/>
          <w:kern w:val="0"/>
          <w:sz w:val="21"/>
          <w:szCs w:val="21"/>
          <w:lang w:val="en"/>
          <w14:ligatures w14:val="none"/>
        </w:rPr>
        <w:t>Office of the Registrar</w:t>
      </w:r>
      <w:r w:rsidRPr="007E3C80">
        <w:rPr>
          <w:rFonts w:ascii="Helvetica Neue" w:eastAsia="Times New Roman" w:hAnsi="Helvetica Neue" w:cs="Times New Roman"/>
          <w:color w:val="222222"/>
          <w:kern w:val="0"/>
          <w:sz w:val="21"/>
          <w:szCs w:val="21"/>
          <w:lang w:val="en"/>
          <w14:ligatures w14:val="none"/>
        </w:rPr>
        <w:br/>
        <w:t>Miami, FL 33199</w:t>
      </w:r>
    </w:p>
    <w:p w14:paraId="0B59A6FA" w14:textId="66E29A6B" w:rsidR="007E3C80" w:rsidRPr="007E3C80" w:rsidRDefault="007E3C80" w:rsidP="007E3C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Helvetica Neue" w:eastAsia="Times New Roman" w:hAnsi="Helvetica Neue" w:cs="Times New Roman"/>
          <w:color w:val="222222"/>
          <w:kern w:val="0"/>
          <w:sz w:val="21"/>
          <w:szCs w:val="21"/>
          <w:lang w:val="en"/>
          <w14:ligatures w14:val="none"/>
        </w:rPr>
        <w:t>Phone: 305.348.7349</w:t>
      </w:r>
      <w:r w:rsidRPr="007E3C80">
        <w:rPr>
          <w:rFonts w:ascii="Helvetica Neue" w:eastAsia="Times New Roman" w:hAnsi="Helvetica Neue" w:cs="Times New Roman"/>
          <w:color w:val="222222"/>
          <w:kern w:val="0"/>
          <w:sz w:val="21"/>
          <w:szCs w:val="21"/>
          <w:lang w:val="en"/>
          <w14:ligatures w14:val="none"/>
        </w:rPr>
        <w:br/>
        <w:t xml:space="preserve">Email: </w:t>
      </w:r>
      <w:hyperlink r:id="rId8" w:history="1">
        <w:r w:rsidRPr="007E3C80">
          <w:rPr>
            <w:rFonts w:ascii="Helvetica Neue" w:eastAsia="Times New Roman" w:hAnsi="Helvetica Neue" w:cs="Times New Roman"/>
            <w:color w:val="0000FF"/>
            <w:kern w:val="0"/>
            <w:sz w:val="21"/>
            <w:szCs w:val="21"/>
            <w:u w:val="single"/>
            <w:lang w:val="en"/>
            <w14:ligatures w14:val="none"/>
          </w:rPr>
          <w:t>jmoro@fiu.edu</w:t>
        </w:r>
      </w:hyperlink>
      <w:r w:rsidRPr="007E3C80">
        <w:rPr>
          <w:rFonts w:ascii="Helvetica Neue" w:eastAsia="Times New Roman" w:hAnsi="Helvetica Neue" w:cs="Times New Roman"/>
          <w:color w:val="222222"/>
          <w:kern w:val="0"/>
          <w:sz w:val="21"/>
          <w:szCs w:val="21"/>
          <w:lang w:val="en"/>
          <w14:ligatures w14:val="none"/>
        </w:rPr>
        <w:br/>
      </w:r>
      <w:r w:rsidRPr="007E3C80">
        <w:rPr>
          <w:rFonts w:ascii="Helvetica Neue" w:eastAsia="Times New Roman" w:hAnsi="Helvetica Neue" w:cs="Times New Roman"/>
          <w:noProof/>
          <w:color w:val="222222"/>
          <w:kern w:val="0"/>
          <w:sz w:val="21"/>
          <w:szCs w:val="21"/>
          <w14:ligatures w14:val="none"/>
        </w:rPr>
        <w:drawing>
          <wp:inline distT="0" distB="0" distL="0" distR="0" wp14:anchorId="111C4D77" wp14:editId="66C03167">
            <wp:extent cx="2620645" cy="477520"/>
            <wp:effectExtent l="0" t="0" r="8255" b="0"/>
            <wp:docPr id="82348640" name="Picture 1" descr="FIU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U 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645" cy="47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E3C80">
        <w:rPr>
          <w:rFonts w:ascii="Helvetica Neue" w:eastAsia="Times New Roman" w:hAnsi="Helvetica Neue" w:cs="Times New Roman"/>
          <w:color w:val="222222"/>
          <w:kern w:val="0"/>
          <w:sz w:val="21"/>
          <w:szCs w:val="21"/>
          <w14:ligatures w14:val="none"/>
        </w:rPr>
        <w:br/>
      </w:r>
      <w:r w:rsidRPr="007E3C80">
        <w:rPr>
          <w:rFonts w:ascii="Helvetica Neue" w:eastAsia="Times New Roman" w:hAnsi="Helvetica Neue" w:cs="Times New Roman"/>
          <w:color w:val="222222"/>
          <w:kern w:val="0"/>
          <w:sz w:val="21"/>
          <w:szCs w:val="21"/>
          <w:lang w:val="en"/>
          <w14:ligatures w14:val="none"/>
        </w:rPr>
        <w:t>Think differently, go beyond what is expected. Do something great with the opportunity you are given.</w:t>
      </w:r>
      <w:r w:rsidRPr="007E3C80">
        <w:rPr>
          <w:rFonts w:ascii="Helvetica Neue" w:eastAsia="Times New Roman" w:hAnsi="Helvetica Neue" w:cs="Times New Roman"/>
          <w:color w:val="222222"/>
          <w:kern w:val="0"/>
          <w:sz w:val="21"/>
          <w:szCs w:val="21"/>
          <w:lang w:val="en"/>
          <w14:ligatures w14:val="none"/>
        </w:rPr>
        <w:br/>
      </w:r>
      <w:r w:rsidRPr="007E3C80">
        <w:rPr>
          <w:rFonts w:ascii="Helvetica Neue" w:eastAsia="Times New Roman" w:hAnsi="Helvetica Neue" w:cs="Times New Roman"/>
          <w:b/>
          <w:bCs/>
          <w:i/>
          <w:iCs/>
          <w:color w:val="081E3F"/>
          <w:kern w:val="0"/>
          <w:sz w:val="21"/>
          <w:szCs w:val="21"/>
          <w:lang w:val="en"/>
          <w14:ligatures w14:val="none"/>
        </w:rPr>
        <w:t xml:space="preserve">Be </w:t>
      </w:r>
      <w:proofErr w:type="spellStart"/>
      <w:r w:rsidRPr="007E3C80">
        <w:rPr>
          <w:rFonts w:ascii="Helvetica Neue" w:eastAsia="Times New Roman" w:hAnsi="Helvetica Neue" w:cs="Times New Roman"/>
          <w:b/>
          <w:bCs/>
          <w:i/>
          <w:iCs/>
          <w:color w:val="081E3F"/>
          <w:kern w:val="0"/>
          <w:sz w:val="21"/>
          <w:szCs w:val="21"/>
          <w:lang w:val="en"/>
          <w14:ligatures w14:val="none"/>
        </w:rPr>
        <w:t>Worlds</w:t>
      </w:r>
      <w:r w:rsidRPr="007E3C80">
        <w:rPr>
          <w:rFonts w:ascii="Helvetica Neue" w:eastAsia="Times New Roman" w:hAnsi="Helvetica Neue" w:cs="Times New Roman"/>
          <w:b/>
          <w:bCs/>
          <w:i/>
          <w:iCs/>
          <w:color w:val="B6862C"/>
          <w:kern w:val="0"/>
          <w:sz w:val="21"/>
          <w:szCs w:val="21"/>
          <w:lang w:val="en"/>
          <w14:ligatures w14:val="none"/>
        </w:rPr>
        <w:t>Ahead</w:t>
      </w:r>
      <w:proofErr w:type="spellEnd"/>
    </w:p>
    <w:p w14:paraId="0967899C" w14:textId="77777777" w:rsidR="007E3C80" w:rsidRPr="007E3C80" w:rsidRDefault="007E3C80" w:rsidP="007E3C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rom:</w:t>
      </w:r>
      <w:r w:rsidRPr="007E3C8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usan Himburg </w:t>
      </w:r>
      <w:hyperlink r:id="rId10" w:history="1">
        <w:r w:rsidRPr="007E3C8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&lt;himburgs@fiu.edu&gt;</w:t>
        </w:r>
      </w:hyperlink>
      <w:r w:rsidRPr="007E3C8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7E3C8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7E3C8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ent:</w:t>
      </w:r>
      <w:r w:rsidRPr="007E3C8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ednesday, April 24, 2024 2:00 PM</w:t>
      </w:r>
      <w:r w:rsidRPr="007E3C8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7E3C8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:</w:t>
      </w:r>
      <w:r w:rsidRPr="007E3C8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Jessica Moro </w:t>
      </w:r>
      <w:hyperlink r:id="rId11" w:history="1">
        <w:r w:rsidRPr="007E3C8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&lt;jmoro@fiu.edu&gt;</w:t>
        </w:r>
      </w:hyperlink>
      <w:r w:rsidRPr="007E3C8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7E3C8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Cc:</w:t>
      </w:r>
      <w:r w:rsidRPr="007E3C8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Gregory Murad Reis </w:t>
      </w:r>
      <w:hyperlink r:id="rId12" w:history="1">
        <w:r w:rsidRPr="007E3C8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&lt;gmuradre@fiu.edu&gt;</w:t>
        </w:r>
      </w:hyperlink>
      <w:r w:rsidRPr="007E3C8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7E3C8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ubject:</w:t>
      </w:r>
      <w:r w:rsidRPr="007E3C8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is degree got approved today - need course numbers</w:t>
      </w:r>
    </w:p>
    <w:p w14:paraId="5A1FA94A" w14:textId="4AD8CA86" w:rsidR="007E3C80" w:rsidRPr="007E3C80" w:rsidRDefault="007E3C80" w:rsidP="007E3C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  <w:r w:rsidRPr="007E3C80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 xml:space="preserve">We will need to put the degree in </w:t>
      </w:r>
      <w:proofErr w:type="spellStart"/>
      <w:proofErr w:type="gramStart"/>
      <w:r w:rsidRPr="007E3C80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Coursedog</w:t>
      </w:r>
      <w:proofErr w:type="spellEnd"/>
      <w:proofErr w:type="gramEnd"/>
    </w:p>
    <w:p w14:paraId="39D66EFC" w14:textId="79DE49EC" w:rsidR="007E3C80" w:rsidRPr="007E3C80" w:rsidRDefault="007E3C80" w:rsidP="007E3C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 any chance the course numbers have come back?</w:t>
      </w:r>
    </w:p>
    <w:tbl>
      <w:tblPr>
        <w:tblW w:w="5000" w:type="pct"/>
        <w:shd w:val="clear" w:color="auto" w:fill="F4F4F4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ourses "/>
      </w:tblPr>
      <w:tblGrid>
        <w:gridCol w:w="951"/>
        <w:gridCol w:w="1366"/>
        <w:gridCol w:w="2106"/>
        <w:gridCol w:w="1663"/>
        <w:gridCol w:w="1391"/>
        <w:gridCol w:w="687"/>
        <w:gridCol w:w="1196"/>
      </w:tblGrid>
      <w:tr w:rsidR="007E3C80" w:rsidRPr="007E3C80" w14:paraId="568AC279" w14:textId="77777777" w:rsidTr="007E3C80"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1AB188E1" w14:textId="5DD5E418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CAP2XXX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27DCE785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Introduction to Data Science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60AAB39A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Introduce the data science lifecycle, emphasizing hands-on application in data analytics and ethical considerations. For a complete description and course outcomes, please refer to the attached syllabus.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0FB9166E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COP 2XXX - Python Programming I or Advisor's Permission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4A9E3AA0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COP 3XXX -Computational Thinking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333BDC99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hyperlink r:id="rId13" w:history="1">
              <w:r w:rsidRPr="007E3C80">
                <w:rPr>
                  <w:rFonts w:ascii="Verdana" w:eastAsia="Times New Roman" w:hAnsi="Verdana" w:cs="Times New Roman"/>
                  <w:color w:val="0000FF"/>
                  <w:kern w:val="0"/>
                  <w:sz w:val="16"/>
                  <w:szCs w:val="16"/>
                  <w:u w:val="single"/>
                  <w14:ligatures w14:val="none"/>
                </w:rPr>
                <w:t>2023-2024-B2-NC-5309</w:t>
              </w:r>
            </w:hyperlink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1A8AB692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Pending-Statewide Course Numbering System Approval</w:t>
            </w:r>
          </w:p>
        </w:tc>
      </w:tr>
      <w:tr w:rsidR="007E3C80" w:rsidRPr="007E3C80" w14:paraId="33195C1F" w14:textId="77777777" w:rsidTr="007E3C80"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24538815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CAP3XXX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3398453A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Advanced Data Science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73A4935D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 xml:space="preserve">Explore </w:t>
            </w:r>
            <w:proofErr w:type="spellStart"/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cuttinq</w:t>
            </w:r>
            <w:proofErr w:type="spellEnd"/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-edge data science techniques, spanning machine learning, NLP, and ethical Al implications. For a complete description and course outcomes, please refer to the attached syllabus.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0BB65A10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CAP 3XXX - Introduction to Data Science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6DA9D447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COP 3465 - Data Structures for IT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2741980A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hyperlink r:id="rId14" w:history="1">
              <w:r w:rsidRPr="007E3C80">
                <w:rPr>
                  <w:rFonts w:ascii="Verdana" w:eastAsia="Times New Roman" w:hAnsi="Verdana" w:cs="Times New Roman"/>
                  <w:color w:val="0000FF"/>
                  <w:kern w:val="0"/>
                  <w:sz w:val="16"/>
                  <w:szCs w:val="16"/>
                  <w:u w:val="single"/>
                  <w14:ligatures w14:val="none"/>
                </w:rPr>
                <w:t>2023-2024-B2-NC-5310</w:t>
              </w:r>
            </w:hyperlink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1A726F02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Pending-Statewide Course Numbering System Approval</w:t>
            </w:r>
          </w:p>
        </w:tc>
      </w:tr>
      <w:tr w:rsidR="007E3C80" w:rsidRPr="007E3C80" w14:paraId="6FF2F851" w14:textId="77777777" w:rsidTr="007E3C80"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6EEFD42C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COP2XXX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01AB7DB2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Python Programming I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2B01C3BF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Equip students with foundational Python programming skills and systematic design techniques. For a complete description and course outcomes, please refer to the attached syllabus.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7DBF450F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MAC 1140 or MAC 1147 or MAC 2233 or MAC 2311 or Advisor's permission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2DC95D04" w14:textId="77777777" w:rsidR="007E3C80" w:rsidRPr="007E3C80" w:rsidRDefault="007E3C80" w:rsidP="007E3C80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21023301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hyperlink r:id="rId15" w:history="1">
              <w:r w:rsidRPr="007E3C80">
                <w:rPr>
                  <w:rFonts w:ascii="Verdana" w:eastAsia="Times New Roman" w:hAnsi="Verdana" w:cs="Times New Roman"/>
                  <w:color w:val="0000FF"/>
                  <w:kern w:val="0"/>
                  <w:sz w:val="16"/>
                  <w:szCs w:val="16"/>
                  <w:u w:val="single"/>
                  <w14:ligatures w14:val="none"/>
                </w:rPr>
                <w:t>2023-2024-B2-NC-5312</w:t>
              </w:r>
            </w:hyperlink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6C6B6AF4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Pending-Statewide Course Numbering System Approval</w:t>
            </w:r>
          </w:p>
        </w:tc>
      </w:tr>
      <w:tr w:rsidR="007E3C80" w:rsidRPr="007E3C80" w14:paraId="3BE2D71E" w14:textId="77777777" w:rsidTr="007E3C80"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572D27FF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COP3XXX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7A64431D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Computational Thinking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736FBBCC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Cultivate logical problem-solving approaches rooted in computational principles and reasoning. For a complete description and course outcomes, please refer to the attached syllabus.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20848283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COP 2XXX - Python Programming I or COP 2210 - Programming I or COP 2250 - Programming in Java or Advisor's Permission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168FA9BE" w14:textId="77777777" w:rsidR="007E3C80" w:rsidRPr="007E3C80" w:rsidRDefault="007E3C80" w:rsidP="007E3C80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206FA2CF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hyperlink r:id="rId16" w:history="1">
              <w:r w:rsidRPr="007E3C80">
                <w:rPr>
                  <w:rFonts w:ascii="Verdana" w:eastAsia="Times New Roman" w:hAnsi="Verdana" w:cs="Times New Roman"/>
                  <w:color w:val="0000FF"/>
                  <w:kern w:val="0"/>
                  <w:sz w:val="16"/>
                  <w:szCs w:val="16"/>
                  <w:u w:val="single"/>
                  <w14:ligatures w14:val="none"/>
                </w:rPr>
                <w:t>2023-2024-B2-NC-5314</w:t>
              </w:r>
            </w:hyperlink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75C5AF4B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Pending-Statewide Course Numbering System Approval</w:t>
            </w:r>
          </w:p>
        </w:tc>
      </w:tr>
      <w:tr w:rsidR="007E3C80" w:rsidRPr="007E3C80" w14:paraId="54DD887F" w14:textId="77777777" w:rsidTr="007E3C80"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086371F1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COP3XXX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6A16EE6F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Python Programming II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0CC607E5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Deepen Python proficiency with advanced concepts, focusing on object-oriented principles and real-world applications. For a complete description and course outcomes, please refer to the attached syllabus.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2429A16D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COP 2XXX - Python Programming I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6C22A624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COP 3XXX - Computational Thinking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084CA13A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hyperlink r:id="rId17" w:history="1">
              <w:r w:rsidRPr="007E3C80">
                <w:rPr>
                  <w:rFonts w:ascii="Verdana" w:eastAsia="Times New Roman" w:hAnsi="Verdana" w:cs="Times New Roman"/>
                  <w:color w:val="0000FF"/>
                  <w:kern w:val="0"/>
                  <w:sz w:val="16"/>
                  <w:szCs w:val="16"/>
                  <w:u w:val="single"/>
                  <w14:ligatures w14:val="none"/>
                </w:rPr>
                <w:t>2023-2024-B2-NC-5344</w:t>
              </w:r>
            </w:hyperlink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7ED1E224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Pending-Statewide Course Numbering System Approval</w:t>
            </w:r>
          </w:p>
        </w:tc>
      </w:tr>
      <w:tr w:rsidR="007E3C80" w:rsidRPr="007E3C80" w14:paraId="738653AF" w14:textId="77777777" w:rsidTr="007E3C80"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51CA4F12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CAP4XXX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594844B2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>Introduction to Deep Learning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448054BA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t xml:space="preserve">Identify the role of deep learning within the fields of Al and machine </w:t>
            </w: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lastRenderedPageBreak/>
              <w:t>learning. Optimize neural networks design and parameters. Apply deep learning to solve a variety of real-world problems.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0A3F4B46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lastRenderedPageBreak/>
              <w:t xml:space="preserve">(STA 3033 or STA 2023 or STA 2122 or STA 4322) and </w:t>
            </w: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lastRenderedPageBreak/>
              <w:t>(COP 3465 or COP3530)</w:t>
            </w: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39377EE4" w14:textId="77777777" w:rsidR="007E3C80" w:rsidRPr="007E3C80" w:rsidRDefault="007E3C80" w:rsidP="007E3C80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210BCF17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hyperlink r:id="rId18" w:history="1">
              <w:r w:rsidRPr="007E3C80">
                <w:rPr>
                  <w:rFonts w:ascii="Verdana" w:eastAsia="Times New Roman" w:hAnsi="Verdana" w:cs="Times New Roman"/>
                  <w:color w:val="0000FF"/>
                  <w:kern w:val="0"/>
                  <w:sz w:val="16"/>
                  <w:szCs w:val="16"/>
                  <w:u w:val="single"/>
                  <w14:ligatures w14:val="none"/>
                </w:rPr>
                <w:t>2023-2024-B2-</w:t>
              </w:r>
              <w:r w:rsidRPr="007E3C80">
                <w:rPr>
                  <w:rFonts w:ascii="Verdana" w:eastAsia="Times New Roman" w:hAnsi="Verdana" w:cs="Times New Roman"/>
                  <w:color w:val="0000FF"/>
                  <w:kern w:val="0"/>
                  <w:sz w:val="16"/>
                  <w:szCs w:val="16"/>
                  <w:u w:val="single"/>
                  <w14:ligatures w14:val="none"/>
                </w:rPr>
                <w:lastRenderedPageBreak/>
                <w:t>NC-5350</w:t>
              </w:r>
            </w:hyperlink>
          </w:p>
        </w:tc>
        <w:tc>
          <w:tcPr>
            <w:tcW w:w="0" w:type="auto"/>
            <w:shd w:val="clear" w:color="auto" w:fill="F4F4F4"/>
            <w:tcMar>
              <w:top w:w="60" w:type="dxa"/>
              <w:left w:w="30" w:type="dxa"/>
              <w:bottom w:w="60" w:type="dxa"/>
              <w:right w:w="105" w:type="dxa"/>
            </w:tcMar>
            <w:hideMark/>
          </w:tcPr>
          <w:p w14:paraId="5D146C29" w14:textId="77777777" w:rsidR="007E3C80" w:rsidRPr="007E3C80" w:rsidRDefault="007E3C80" w:rsidP="007E3C8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lastRenderedPageBreak/>
              <w:t xml:space="preserve">Pending-Statewide Course </w:t>
            </w:r>
            <w:r w:rsidRPr="007E3C80">
              <w:rPr>
                <w:rFonts w:ascii="Verdana" w:eastAsia="Times New Roman" w:hAnsi="Verdana" w:cs="Times New Roman"/>
                <w:color w:val="6D6F72"/>
                <w:kern w:val="0"/>
                <w:sz w:val="16"/>
                <w:szCs w:val="16"/>
                <w14:ligatures w14:val="none"/>
              </w:rPr>
              <w:lastRenderedPageBreak/>
              <w:t>Numbering System Approval</w:t>
            </w:r>
          </w:p>
        </w:tc>
      </w:tr>
    </w:tbl>
    <w:p w14:paraId="13713427" w14:textId="0612EBF6" w:rsidR="007E3C80" w:rsidRPr="007E3C80" w:rsidRDefault="007E3C80" w:rsidP="007E3C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78EA74AA" w14:textId="77777777" w:rsidR="007E3C80" w:rsidRPr="007E3C80" w:rsidRDefault="007E3C80" w:rsidP="007E3C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Arial" w:eastAsia="Times New Roman" w:hAnsi="Arial" w:cs="Arial"/>
          <w:color w:val="242424"/>
          <w:kern w:val="0"/>
          <w:sz w:val="24"/>
          <w:szCs w:val="24"/>
          <w14:ligatures w14:val="none"/>
        </w:rPr>
        <w:t>Susan P. Himburg, Ph.D.</w:t>
      </w:r>
    </w:p>
    <w:p w14:paraId="558A8CF3" w14:textId="77777777" w:rsidR="007E3C80" w:rsidRPr="007E3C80" w:rsidRDefault="007E3C80" w:rsidP="007E3C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Arial" w:eastAsia="Times New Roman" w:hAnsi="Arial" w:cs="Arial"/>
          <w:color w:val="242424"/>
          <w:kern w:val="0"/>
          <w:sz w:val="24"/>
          <w:szCs w:val="24"/>
          <w14:ligatures w14:val="none"/>
        </w:rPr>
        <w:t>Associate Vice President</w:t>
      </w:r>
    </w:p>
    <w:p w14:paraId="3F4E3565" w14:textId="77777777" w:rsidR="007E3C80" w:rsidRPr="007E3C80" w:rsidRDefault="007E3C80" w:rsidP="007E3C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Arial" w:eastAsia="Times New Roman" w:hAnsi="Arial" w:cs="Arial"/>
          <w:color w:val="242424"/>
          <w:kern w:val="0"/>
          <w:sz w:val="24"/>
          <w:szCs w:val="24"/>
          <w14:ligatures w14:val="none"/>
        </w:rPr>
        <w:t>Academic Planning and Accountability, PC 112</w:t>
      </w:r>
    </w:p>
    <w:p w14:paraId="36634BD8" w14:textId="77777777" w:rsidR="007E3C80" w:rsidRPr="007E3C80" w:rsidRDefault="007E3C80" w:rsidP="007E3C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Arial" w:eastAsia="Times New Roman" w:hAnsi="Arial" w:cs="Arial"/>
          <w:color w:val="242424"/>
          <w:kern w:val="0"/>
          <w:sz w:val="24"/>
          <w:szCs w:val="24"/>
          <w14:ligatures w14:val="none"/>
        </w:rPr>
        <w:t>Florida International University</w:t>
      </w:r>
    </w:p>
    <w:p w14:paraId="1A616361" w14:textId="77777777" w:rsidR="007E3C80" w:rsidRPr="007E3C80" w:rsidRDefault="007E3C80" w:rsidP="007E3C8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Arial" w:eastAsia="Times New Roman" w:hAnsi="Arial" w:cs="Arial"/>
          <w:kern w:val="0"/>
          <w:sz w:val="24"/>
          <w:szCs w:val="24"/>
          <w14:ligatures w14:val="none"/>
        </w:rPr>
        <w:t>11200 SW 8</w:t>
      </w:r>
      <w:r w:rsidRPr="007E3C80">
        <w:rPr>
          <w:rFonts w:ascii="Arial" w:eastAsia="Times New Roman" w:hAnsi="Arial" w:cs="Arial"/>
          <w:kern w:val="0"/>
          <w:sz w:val="24"/>
          <w:szCs w:val="24"/>
          <w:vertAlign w:val="superscript"/>
          <w14:ligatures w14:val="none"/>
        </w:rPr>
        <w:t>th</w:t>
      </w:r>
      <w:r w:rsidRPr="007E3C80">
        <w:rPr>
          <w:rFonts w:ascii="Arial" w:eastAsia="Times New Roman" w:hAnsi="Arial" w:cs="Arial"/>
          <w:kern w:val="0"/>
          <w:sz w:val="24"/>
          <w:szCs w:val="24"/>
          <w14:ligatures w14:val="none"/>
        </w:rPr>
        <w:t> St.</w:t>
      </w:r>
    </w:p>
    <w:p w14:paraId="252E45C6" w14:textId="77777777" w:rsidR="007E3C80" w:rsidRPr="007E3C80" w:rsidRDefault="007E3C80" w:rsidP="007E3C8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Miami, FL 33199</w:t>
      </w:r>
    </w:p>
    <w:p w14:paraId="7B3785FB" w14:textId="77777777" w:rsidR="007E3C80" w:rsidRPr="007E3C80" w:rsidRDefault="007E3C80" w:rsidP="007E3C8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</w:p>
    <w:p w14:paraId="1C1BF236" w14:textId="77777777" w:rsidR="007E3C80" w:rsidRPr="007E3C80" w:rsidRDefault="007E3C80" w:rsidP="007E3C8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Phone: 305-348-3233 (direct)</w:t>
      </w:r>
    </w:p>
    <w:p w14:paraId="7727B730" w14:textId="77777777" w:rsidR="007E3C80" w:rsidRPr="007E3C80" w:rsidRDefault="007E3C80" w:rsidP="007E3C8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3C80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Office staff: 305-348-1796</w:t>
      </w:r>
    </w:p>
    <w:p w14:paraId="4E3BCCFE" w14:textId="77777777" w:rsidR="007E3C80" w:rsidRDefault="007E3C80"/>
    <w:p w14:paraId="53F20027" w14:textId="77777777" w:rsidR="007E3C80" w:rsidRDefault="007E3C80"/>
    <w:sectPr w:rsidR="007E3C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xN7AwNjIzMzEzNzBT0lEKTi0uzszPAykwrAUAj+baLiwAAAA="/>
  </w:docVars>
  <w:rsids>
    <w:rsidRoot w:val="0074551E"/>
    <w:rsid w:val="004904AE"/>
    <w:rsid w:val="0074551E"/>
    <w:rsid w:val="007A677D"/>
    <w:rsid w:val="007E3C80"/>
    <w:rsid w:val="00F25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DBE3ED"/>
  <w15:chartTrackingRefBased/>
  <w15:docId w15:val="{99530056-C359-48DC-B4AD-EEBD9F5C9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455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55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55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455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55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55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55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55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55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55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455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55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551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551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551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551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551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551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455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55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55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455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455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4551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4551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4551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55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551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4551E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7E3C80"/>
    <w:rPr>
      <w:color w:val="0000FF"/>
      <w:u w:val="single"/>
    </w:rPr>
  </w:style>
  <w:style w:type="paragraph" w:customStyle="1" w:styleId="xmsonormal">
    <w:name w:val="xmsonormal"/>
    <w:basedOn w:val="Normal"/>
    <w:rsid w:val="007E3C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7E3C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15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49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05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84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45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237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339569">
                      <w:marLeft w:val="0"/>
                      <w:marRight w:val="0"/>
                      <w:marTop w:val="0"/>
                      <w:marBottom w:val="0"/>
                      <w:divBdr>
                        <w:top w:val="single" w:sz="8" w:space="3" w:color="E1E1E1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89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296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746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55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83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82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12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moro@fiu.edu" TargetMode="External"/><Relationship Id="rId13" Type="http://schemas.openxmlformats.org/officeDocument/2006/relationships/hyperlink" Target="https://intranet.fiu.edu/curriculum/Courses/2023-2024-B2-NC-5309.pdf" TargetMode="External"/><Relationship Id="rId18" Type="http://schemas.openxmlformats.org/officeDocument/2006/relationships/hyperlink" Target="https://intranet.fiu.edu/curriculum/Courses/2023-2024-B2-NC-5350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jtalaver@fiu.edu" TargetMode="External"/><Relationship Id="rId12" Type="http://schemas.openxmlformats.org/officeDocument/2006/relationships/hyperlink" Target="mailto:gmuradre@fiu.edu" TargetMode="External"/><Relationship Id="rId17" Type="http://schemas.openxmlformats.org/officeDocument/2006/relationships/hyperlink" Target="https://intranet.fiu.edu/curriculum/Courses/2023-2024-B2-NC-5344.pdf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intranet.fiu.edu/curriculum/Courses/2023-2024-B2-NC-5314.pdf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gmuradre@fiu.edu" TargetMode="External"/><Relationship Id="rId11" Type="http://schemas.openxmlformats.org/officeDocument/2006/relationships/hyperlink" Target="mailto:jmoro@fiu.edu" TargetMode="External"/><Relationship Id="rId5" Type="http://schemas.openxmlformats.org/officeDocument/2006/relationships/hyperlink" Target="mailto:himburgs@fiu.edu" TargetMode="External"/><Relationship Id="rId15" Type="http://schemas.openxmlformats.org/officeDocument/2006/relationships/hyperlink" Target="https://intranet.fiu.edu/curriculum/Courses/2023-2024-B2-NC-5312.pdf" TargetMode="External"/><Relationship Id="rId10" Type="http://schemas.openxmlformats.org/officeDocument/2006/relationships/hyperlink" Target="mailto:himburgs@fiu.edu" TargetMode="External"/><Relationship Id="rId19" Type="http://schemas.openxmlformats.org/officeDocument/2006/relationships/fontTable" Target="fontTable.xml"/><Relationship Id="rId4" Type="http://schemas.openxmlformats.org/officeDocument/2006/relationships/hyperlink" Target="mailto:jmoro@fiu.edu" TargetMode="External"/><Relationship Id="rId9" Type="http://schemas.openxmlformats.org/officeDocument/2006/relationships/image" Target="media/image1.png"/><Relationship Id="rId14" Type="http://schemas.openxmlformats.org/officeDocument/2006/relationships/hyperlink" Target="https://intranet.fiu.edu/curriculum/Courses/2023-2024-B2-NC-531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94</Words>
  <Characters>3066</Characters>
  <Application>Microsoft Office Word</Application>
  <DocSecurity>0</DocSecurity>
  <Lines>231</Lines>
  <Paragraphs>61</Paragraphs>
  <ScaleCrop>false</ScaleCrop>
  <Company/>
  <LinksUpToDate>false</LinksUpToDate>
  <CharactersWithSpaces>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3</cp:revision>
  <dcterms:created xsi:type="dcterms:W3CDTF">2024-05-29T15:40:00Z</dcterms:created>
  <dcterms:modified xsi:type="dcterms:W3CDTF">2024-05-29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1e57a52eb4be02d18347d89cac604c7abcb1ba03f4efc9d4ae4a74226370e3</vt:lpwstr>
  </property>
</Properties>
</file>